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1F5D8B0" w:rsidR="0000007A" w:rsidRPr="00DE7D30" w:rsidRDefault="00ED6904" w:rsidP="00054BC4">
            <w:pPr>
              <w:pStyle w:val="NormalWeb"/>
              <w:rPr>
                <w:rFonts w:ascii="Arial" w:hAnsi="Arial" w:cs="Arial"/>
                <w:b/>
                <w:bCs/>
                <w:szCs w:val="28"/>
                <w:u w:val="single"/>
              </w:rPr>
            </w:pPr>
            <w:r w:rsidRPr="00ED6904">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1D0931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D6904">
              <w:rPr>
                <w:rFonts w:ascii="Arial" w:hAnsi="Arial" w:cs="Arial"/>
                <w:b/>
                <w:bCs/>
                <w:szCs w:val="28"/>
                <w:lang w:val="en-GB"/>
              </w:rPr>
              <w:t>999.1</w:t>
            </w:r>
            <w:r w:rsidR="00BE2C30">
              <w:rPr>
                <w:rFonts w:ascii="Arial" w:hAnsi="Arial" w:cs="Arial"/>
                <w:b/>
                <w:bCs/>
                <w:szCs w:val="28"/>
                <w:lang w:val="en-GB"/>
              </w:rPr>
              <w:t>1</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3DE4843" w:rsidR="0000007A" w:rsidRPr="00DE7D30" w:rsidRDefault="00ED6904" w:rsidP="000450FC">
            <w:pPr>
              <w:pStyle w:val="NormalWeb"/>
              <w:spacing w:before="0" w:beforeAutospacing="0" w:after="0" w:afterAutospacing="0"/>
              <w:rPr>
                <w:rFonts w:ascii="Arial" w:hAnsi="Arial" w:cs="Arial"/>
                <w:b/>
                <w:szCs w:val="28"/>
                <w:highlight w:val="yellow"/>
                <w:lang w:val="en-GB"/>
              </w:rPr>
            </w:pPr>
            <w:r w:rsidRPr="00ED6904">
              <w:rPr>
                <w:rFonts w:ascii="Arial" w:hAnsi="Arial" w:cs="Arial"/>
                <w:b/>
                <w:szCs w:val="28"/>
                <w:lang w:val="en-GB"/>
              </w:rPr>
              <w:t>Phoenix Media stock rise and fall forecast empirical analysi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B800558" w:rsidR="00CF0BBB" w:rsidRPr="00DE7D30" w:rsidRDefault="00ED690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121"/>
        <w:gridCol w:w="6967"/>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974815">
        <w:tc>
          <w:tcPr>
            <w:tcW w:w="1396" w:type="pct"/>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974815">
        <w:tc>
          <w:tcPr>
            <w:tcW w:w="1396"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066B1658"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 xml:space="preserve">The paper "Phoenix Media stock rise and fall forecast empirical analysis" is a very useful research in which the impact of Phoenix Media stock growth and fall forecasts are analysed and evaluated. </w:t>
            </w:r>
          </w:p>
          <w:p w14:paraId="5544D23C"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 xml:space="preserve">The paper is important for the scientific community, but also for practitioners because it could help design directions for action in research and practice in particular, through empirical analysis of Phoenix Media's stock growth and fall forecasts. </w:t>
            </w:r>
          </w:p>
          <w:p w14:paraId="4C421E57"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I mention that the topic is of great importance because such research can provide many opportunities for growth, development and improvement of businesses, including through empirical analysis of Phoenix Media's growth and fall forecasts.</w:t>
            </w:r>
          </w:p>
          <w:p w14:paraId="1F92C194"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 xml:space="preserve">The title of the paper is appropriate to the research carried out because the paper analyses the impact of Phoenix Media stock growth and decrease forecasts. </w:t>
            </w:r>
          </w:p>
          <w:p w14:paraId="5C1919AA"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 xml:space="preserve">The abstract of the paper points out some elements of the research carried out, regarding the impact of Phoenix Media share growth and decrease forecasts, which can lead to increased revenues and quality of life in the analysis area, but also contribute to increasing investment plans and avoiding losses. </w:t>
            </w:r>
          </w:p>
          <w:p w14:paraId="49FA72DD"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The overall objective of the research is to empirically analyse Phoenix Media's stock rise and fall prediction through the random forest model-based analysis method.</w:t>
            </w:r>
          </w:p>
          <w:p w14:paraId="2815558A"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 xml:space="preserve">The research reveals the importance of the topic and considers analysing a random forest model based on the constitution and optimization of historical Phoenix Media stock data, and applying the new dataset model to predict the rise and fall of Phoenix Media stocks. </w:t>
            </w:r>
          </w:p>
          <w:p w14:paraId="557F4D06"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The structure of the paper and its subsections are not in a sequential sequence and lead to the presentation of research results.</w:t>
            </w:r>
          </w:p>
          <w:p w14:paraId="0FBABA5F"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098C842A" w14:textId="77777777" w:rsidR="00344787" w:rsidRPr="00344787"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The research was based on adequate methods of data collection and analysis, revealing that from an investment point of view, economic growth, prosperity are expected for those in the forestry industry but also for local businesses.</w:t>
            </w:r>
          </w:p>
          <w:p w14:paraId="62B0017C" w14:textId="6EB6F4D4" w:rsidR="00204D68" w:rsidRPr="00DE7D30" w:rsidRDefault="00344787" w:rsidP="00344787">
            <w:pPr>
              <w:pStyle w:val="ListParagraph"/>
              <w:ind w:left="2" w:firstLine="283"/>
              <w:jc w:val="both"/>
              <w:rPr>
                <w:rFonts w:ascii="Arial" w:hAnsi="Arial" w:cs="Arial"/>
                <w:bCs/>
                <w:sz w:val="20"/>
                <w:szCs w:val="20"/>
                <w:lang w:val="en-GB"/>
              </w:rPr>
            </w:pPr>
            <w:r w:rsidRPr="00344787">
              <w:rPr>
                <w:rFonts w:ascii="Arial" w:hAnsi="Arial" w:cs="Arial"/>
                <w:bCs/>
                <w:sz w:val="20"/>
                <w:szCs w:val="20"/>
                <w:lang w:val="en-GB"/>
              </w:rPr>
              <w:t>Therefore, the research carried out is one that significantly contributes to the field of knowledge, especially since after empirical analysis, the method based on the random model of the forest, which has a certain accuracy and reliability for predicting the rise and fall of Phoenix Media stock, conclusions were formulated that generated the redefinition of objectives and proposals were formulated to improve the understanding of financial market dynamics.</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974815">
        <w:trPr>
          <w:trHeight w:val="554"/>
        </w:trPr>
        <w:tc>
          <w:tcPr>
            <w:tcW w:w="1396"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77777777" w:rsidR="00D9392F" w:rsidRPr="00DE7D30" w:rsidRDefault="00D9392F" w:rsidP="00DA2679">
            <w:pPr>
              <w:rPr>
                <w:rFonts w:ascii="Arial" w:hAnsi="Arial" w:cs="Arial"/>
                <w:sz w:val="20"/>
                <w:szCs w:val="20"/>
                <w:lang w:val="en-GB"/>
              </w:rPr>
            </w:pP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974815">
        <w:trPr>
          <w:trHeight w:val="574"/>
        </w:trPr>
        <w:tc>
          <w:tcPr>
            <w:tcW w:w="1396"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77777777" w:rsidR="00D9392F" w:rsidRPr="00DE7D30" w:rsidRDefault="00D9392F" w:rsidP="00B62F41">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974815">
        <w:trPr>
          <w:trHeight w:val="1178"/>
        </w:trPr>
        <w:tc>
          <w:tcPr>
            <w:tcW w:w="1396"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77777777" w:rsidR="00FB3DE3" w:rsidRPr="00DE7D30" w:rsidRDefault="00FB3DE3" w:rsidP="00477844">
            <w:pPr>
              <w:rPr>
                <w:rFonts w:ascii="Arial" w:hAnsi="Arial" w:cs="Arial"/>
                <w:sz w:val="20"/>
                <w:szCs w:val="20"/>
                <w:lang w:val="en-GB"/>
              </w:rPr>
            </w:pP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974815">
        <w:trPr>
          <w:trHeight w:val="1178"/>
        </w:trPr>
        <w:tc>
          <w:tcPr>
            <w:tcW w:w="1396"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C93CB83" w14:textId="77777777" w:rsidR="004430CD" w:rsidRPr="00DE7D30" w:rsidRDefault="004430CD" w:rsidP="00477844">
            <w:pPr>
              <w:pStyle w:val="ListParagraph"/>
              <w:rPr>
                <w:rFonts w:ascii="Arial" w:hAnsi="Arial" w:cs="Arial"/>
                <w:sz w:val="20"/>
                <w:szCs w:val="20"/>
                <w:lang w:val="en-GB"/>
              </w:rPr>
            </w:pP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974815">
        <w:trPr>
          <w:trHeight w:val="1178"/>
        </w:trPr>
        <w:tc>
          <w:tcPr>
            <w:tcW w:w="1396"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77777777" w:rsidR="005F184C" w:rsidRPr="00DE7D30" w:rsidRDefault="005F184C" w:rsidP="00B62F41">
            <w:pPr>
              <w:rPr>
                <w:rFonts w:ascii="Arial" w:hAnsi="Arial" w:cs="Arial"/>
                <w:sz w:val="20"/>
                <w:szCs w:val="20"/>
                <w:lang w:val="en-GB"/>
              </w:rPr>
            </w:pP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8D7E4A" w:rsidRPr="00340561" w14:paraId="3BE82B8E" w14:textId="77777777" w:rsidTr="00AF008F">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70FE8EA" w14:textId="77777777" w:rsidR="008D7E4A" w:rsidRPr="00340561" w:rsidRDefault="008D7E4A"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8673EFC" w14:textId="77777777" w:rsidR="008D7E4A" w:rsidRPr="00340561" w:rsidRDefault="008D7E4A" w:rsidP="00AF008F">
            <w:pPr>
              <w:rPr>
                <w:rFonts w:ascii="Arial" w:eastAsia="Arial Unicode MS" w:hAnsi="Arial" w:cs="Arial"/>
                <w:b/>
                <w:sz w:val="20"/>
                <w:szCs w:val="20"/>
                <w:u w:val="single"/>
                <w:lang w:val="en-GB"/>
              </w:rPr>
            </w:pPr>
          </w:p>
        </w:tc>
      </w:tr>
      <w:tr w:rsidR="008D7E4A" w:rsidRPr="00340561" w14:paraId="2771BABF" w14:textId="77777777" w:rsidTr="00AF008F">
        <w:tc>
          <w:tcPr>
            <w:tcW w:w="1589" w:type="pct"/>
            <w:shd w:val="clear" w:color="auto" w:fill="auto"/>
            <w:noWrap/>
            <w:tcMar>
              <w:top w:w="0" w:type="dxa"/>
              <w:left w:w="108" w:type="dxa"/>
              <w:bottom w:w="0" w:type="dxa"/>
              <w:right w:w="108" w:type="dxa"/>
            </w:tcMar>
            <w:vAlign w:val="center"/>
          </w:tcPr>
          <w:p w14:paraId="54DBB08A" w14:textId="77777777" w:rsidR="008D7E4A" w:rsidRPr="00340561" w:rsidRDefault="008D7E4A"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B1082B1" w14:textId="77777777" w:rsidR="008D7E4A" w:rsidRPr="00340561" w:rsidRDefault="008D7E4A"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13726AA3" w14:textId="77777777" w:rsidR="008D7E4A" w:rsidRPr="00340561" w:rsidRDefault="008D7E4A"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D7E4A" w:rsidRPr="00340561" w14:paraId="4B2A41B5" w14:textId="77777777" w:rsidTr="00AF008F">
        <w:trPr>
          <w:trHeight w:val="890"/>
        </w:trPr>
        <w:tc>
          <w:tcPr>
            <w:tcW w:w="1589" w:type="pct"/>
            <w:shd w:val="clear" w:color="auto" w:fill="auto"/>
            <w:noWrap/>
            <w:tcMar>
              <w:top w:w="0" w:type="dxa"/>
              <w:left w:w="108" w:type="dxa"/>
              <w:bottom w:w="0" w:type="dxa"/>
              <w:right w:w="108" w:type="dxa"/>
            </w:tcMar>
            <w:vAlign w:val="center"/>
          </w:tcPr>
          <w:p w14:paraId="5115E875" w14:textId="77777777" w:rsidR="008D7E4A" w:rsidRPr="00340561" w:rsidRDefault="008D7E4A"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083BDC0" w14:textId="77777777" w:rsidR="008D7E4A" w:rsidRPr="00340561" w:rsidRDefault="008D7E4A"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9134225" w14:textId="77777777" w:rsidR="008D7E4A" w:rsidRPr="00340561" w:rsidRDefault="008D7E4A"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2DD65A7" w14:textId="77777777" w:rsidR="008D7E4A" w:rsidRPr="00340561" w:rsidRDefault="008D7E4A" w:rsidP="00AF008F">
            <w:pPr>
              <w:rPr>
                <w:rFonts w:ascii="Arial" w:eastAsia="Arial Unicode MS" w:hAnsi="Arial" w:cs="Arial"/>
                <w:sz w:val="20"/>
                <w:szCs w:val="20"/>
                <w:lang w:val="en-GB"/>
              </w:rPr>
            </w:pPr>
          </w:p>
          <w:p w14:paraId="229173D6" w14:textId="77777777" w:rsidR="008D7E4A" w:rsidRPr="00340561" w:rsidRDefault="008D7E4A" w:rsidP="00AF008F">
            <w:pPr>
              <w:rPr>
                <w:rFonts w:ascii="Arial" w:eastAsia="Arial Unicode MS" w:hAnsi="Arial" w:cs="Arial"/>
                <w:sz w:val="20"/>
                <w:szCs w:val="20"/>
                <w:lang w:val="en-GB"/>
              </w:rPr>
            </w:pPr>
          </w:p>
        </w:tc>
        <w:tc>
          <w:tcPr>
            <w:tcW w:w="1664" w:type="pct"/>
            <w:shd w:val="clear" w:color="auto" w:fill="auto"/>
            <w:vAlign w:val="center"/>
          </w:tcPr>
          <w:p w14:paraId="4115AD1D" w14:textId="77777777" w:rsidR="008D7E4A" w:rsidRPr="00340561" w:rsidRDefault="008D7E4A" w:rsidP="00AF008F">
            <w:pPr>
              <w:rPr>
                <w:rFonts w:ascii="Arial" w:eastAsia="Arial Unicode MS" w:hAnsi="Arial" w:cs="Arial"/>
                <w:sz w:val="20"/>
                <w:szCs w:val="20"/>
                <w:lang w:val="en-GB"/>
              </w:rPr>
            </w:pPr>
          </w:p>
          <w:p w14:paraId="779EF93D" w14:textId="77777777" w:rsidR="008D7E4A" w:rsidRPr="00340561" w:rsidRDefault="008D7E4A" w:rsidP="00AF008F">
            <w:pPr>
              <w:rPr>
                <w:rFonts w:ascii="Arial" w:eastAsia="Arial Unicode MS" w:hAnsi="Arial" w:cs="Arial"/>
                <w:sz w:val="20"/>
                <w:szCs w:val="20"/>
                <w:lang w:val="en-GB"/>
              </w:rPr>
            </w:pPr>
          </w:p>
          <w:p w14:paraId="28CC92D8" w14:textId="77777777" w:rsidR="008D7E4A" w:rsidRPr="00340561" w:rsidRDefault="008D7E4A" w:rsidP="00AF008F">
            <w:pPr>
              <w:rPr>
                <w:rFonts w:ascii="Arial" w:eastAsia="Arial Unicode MS" w:hAnsi="Arial" w:cs="Arial"/>
                <w:sz w:val="20"/>
                <w:szCs w:val="20"/>
                <w:lang w:val="en-GB"/>
              </w:rPr>
            </w:pPr>
          </w:p>
        </w:tc>
      </w:tr>
    </w:tbl>
    <w:p w14:paraId="2F27A368" w14:textId="77777777" w:rsidR="008D7E4A" w:rsidRDefault="008D7E4A" w:rsidP="008D7E4A"/>
    <w:p w14:paraId="6C0C5DDA" w14:textId="77777777" w:rsidR="008D7E4A" w:rsidRDefault="008D7E4A" w:rsidP="008D7E4A"/>
    <w:bookmarkEnd w:id="0"/>
    <w:p w14:paraId="31795F32" w14:textId="77777777" w:rsidR="008D7E4A" w:rsidRDefault="008D7E4A" w:rsidP="008D7E4A"/>
    <w:p w14:paraId="0E308B5E" w14:textId="77777777" w:rsidR="00974815" w:rsidRPr="006D6483" w:rsidRDefault="00974815" w:rsidP="00974815">
      <w:pPr>
        <w:rPr>
          <w:b/>
          <w:u w:val="single"/>
          <w:lang w:val="en-GB"/>
        </w:rPr>
      </w:pPr>
      <w:r w:rsidRPr="006D6483">
        <w:rPr>
          <w:b/>
          <w:u w:val="single"/>
          <w:lang w:val="en-GB"/>
        </w:rPr>
        <w:t>Reviewer Details:</w:t>
      </w:r>
    </w:p>
    <w:p w14:paraId="1F50217B" w14:textId="1A1A34ED" w:rsidR="00D9392F" w:rsidRDefault="00D9392F" w:rsidP="0000007A">
      <w:pPr>
        <w:pStyle w:val="BodyText"/>
        <w:rPr>
          <w:rFonts w:ascii="Arial" w:hAnsi="Arial" w:cs="Arial"/>
          <w:b/>
          <w:bCs/>
          <w:sz w:val="20"/>
          <w:szCs w:val="20"/>
          <w:u w:val="single"/>
          <w:lang w:val="en-GB"/>
        </w:rPr>
      </w:pPr>
    </w:p>
    <w:p w14:paraId="7A6D1E91" w14:textId="5C4136AD" w:rsidR="00977346" w:rsidRPr="00DE7D30" w:rsidRDefault="00977346" w:rsidP="0000007A">
      <w:pPr>
        <w:pStyle w:val="BodyText"/>
        <w:rPr>
          <w:rFonts w:ascii="Arial" w:hAnsi="Arial" w:cs="Arial"/>
          <w:b/>
          <w:bCs/>
          <w:sz w:val="20"/>
          <w:szCs w:val="20"/>
          <w:u w:val="single"/>
          <w:lang w:val="en-GB"/>
        </w:rPr>
      </w:pPr>
      <w:proofErr w:type="spellStart"/>
      <w:r>
        <w:rPr>
          <w:rFonts w:ascii="Arial" w:hAnsi="Arial" w:cs="Arial"/>
        </w:rPr>
        <w:t>Matei</w:t>
      </w:r>
      <w:proofErr w:type="spellEnd"/>
      <w:r>
        <w:rPr>
          <w:rFonts w:ascii="Arial" w:hAnsi="Arial" w:cs="Arial"/>
        </w:rPr>
        <w:t xml:space="preserve"> Adrian </w:t>
      </w:r>
      <w:proofErr w:type="spellStart"/>
      <w:r>
        <w:rPr>
          <w:rFonts w:ascii="Arial" w:hAnsi="Arial" w:cs="Arial"/>
        </w:rPr>
        <w:t>Ducu</w:t>
      </w:r>
      <w:proofErr w:type="spellEnd"/>
      <w:r>
        <w:rPr>
          <w:rFonts w:ascii="Arial" w:hAnsi="Arial" w:cs="Arial"/>
        </w:rPr>
        <w:t xml:space="preserve">, </w:t>
      </w:r>
      <w:proofErr w:type="spellStart"/>
      <w:r>
        <w:rPr>
          <w:rFonts w:ascii="Arial" w:hAnsi="Arial" w:cs="Arial"/>
        </w:rPr>
        <w:t>Athenaeum</w:t>
      </w:r>
      <w:proofErr w:type="spellEnd"/>
      <w:r>
        <w:rPr>
          <w:rFonts w:ascii="Arial" w:hAnsi="Arial" w:cs="Arial"/>
        </w:rPr>
        <w:t xml:space="preserve"> </w:t>
      </w:r>
      <w:proofErr w:type="spellStart"/>
      <w:r>
        <w:rPr>
          <w:rFonts w:ascii="Arial" w:hAnsi="Arial" w:cs="Arial"/>
        </w:rPr>
        <w:t>University</w:t>
      </w:r>
      <w:proofErr w:type="spellEnd"/>
      <w:r>
        <w:rPr>
          <w:rFonts w:ascii="Arial" w:hAnsi="Arial" w:cs="Arial"/>
        </w:rPr>
        <w:t xml:space="preserve"> </w:t>
      </w:r>
      <w:proofErr w:type="spellStart"/>
      <w:r>
        <w:rPr>
          <w:rFonts w:ascii="Arial" w:hAnsi="Arial" w:cs="Arial"/>
        </w:rPr>
        <w:t>Bucharest</w:t>
      </w:r>
      <w:proofErr w:type="spellEnd"/>
      <w:r>
        <w:rPr>
          <w:rFonts w:ascii="Arial" w:hAnsi="Arial" w:cs="Arial"/>
        </w:rPr>
        <w:t>, Romania</w:t>
      </w:r>
      <w:bookmarkStart w:id="1" w:name="_GoBack"/>
      <w:bookmarkEnd w:id="1"/>
    </w:p>
    <w:sectPr w:rsidR="00977346"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87F4F" w14:textId="77777777" w:rsidR="001C5981" w:rsidRPr="0000007A" w:rsidRDefault="001C5981" w:rsidP="0099583E">
      <w:r>
        <w:separator/>
      </w:r>
    </w:p>
  </w:endnote>
  <w:endnote w:type="continuationSeparator" w:id="0">
    <w:p w14:paraId="3BA72E0C" w14:textId="77777777" w:rsidR="001C5981" w:rsidRPr="0000007A" w:rsidRDefault="001C598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E4259" w14:textId="77777777" w:rsidR="001C5981" w:rsidRPr="0000007A" w:rsidRDefault="001C5981" w:rsidP="0099583E">
      <w:r>
        <w:separator/>
      </w:r>
    </w:p>
  </w:footnote>
  <w:footnote w:type="continuationSeparator" w:id="0">
    <w:p w14:paraId="70E420CA" w14:textId="77777777" w:rsidR="001C5981" w:rsidRPr="0000007A" w:rsidRDefault="001C598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139D"/>
    <w:rsid w:val="00121FFA"/>
    <w:rsid w:val="0012616A"/>
    <w:rsid w:val="00136984"/>
    <w:rsid w:val="00140FF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C5981"/>
    <w:rsid w:val="001D1001"/>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17885"/>
    <w:rsid w:val="003204B8"/>
    <w:rsid w:val="00326D7D"/>
    <w:rsid w:val="0033018A"/>
    <w:rsid w:val="0033692F"/>
    <w:rsid w:val="00344787"/>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1AAE"/>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507D"/>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38DB"/>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1E8E"/>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D7553"/>
    <w:rsid w:val="008D7E4A"/>
    <w:rsid w:val="008E5067"/>
    <w:rsid w:val="008F036B"/>
    <w:rsid w:val="008F1A6B"/>
    <w:rsid w:val="008F36E4"/>
    <w:rsid w:val="0090720F"/>
    <w:rsid w:val="009245E3"/>
    <w:rsid w:val="00942DEE"/>
    <w:rsid w:val="009553EC"/>
    <w:rsid w:val="00962B70"/>
    <w:rsid w:val="00967C62"/>
    <w:rsid w:val="00974815"/>
    <w:rsid w:val="00977346"/>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291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2C30"/>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04C81"/>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5BB3"/>
    <w:rsid w:val="00EC6894"/>
    <w:rsid w:val="00ED690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4815"/>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49</Words>
  <Characters>3702</Characters>
  <Application>Microsoft Office Word</Application>
  <DocSecurity>0</DocSecurity>
  <Lines>30</Lines>
  <Paragraphs>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3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9</cp:revision>
  <dcterms:created xsi:type="dcterms:W3CDTF">2024-05-25T10:39:00Z</dcterms:created>
  <dcterms:modified xsi:type="dcterms:W3CDTF">2026-02-18T06:17:00Z</dcterms:modified>
</cp:coreProperties>
</file>